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Peru</w:t>
      </w:r>
      <w:r>
        <w:t xml:space="preserve"> </w:t>
      </w:r>
      <w:r>
        <w:t xml:space="preserve">Lima</w:t>
      </w:r>
    </w:p>
    <w:bookmarkStart w:id="25" w:name="Xc8c2d19600fb4411fa253f57293907dff6eae71"/>
    <w:p>
      <w:pPr>
        <w:pStyle w:val="Heading1"/>
      </w:pPr>
      <w:r>
        <w:t xml:space="preserve">Cover Letter for Sales Executive Position in Peru Lima</w:t>
      </w:r>
    </w:p>
    <w:p>
      <w:pPr>
        <w:pStyle w:val="FirstParagraph"/>
      </w:pPr>
      <w:r>
        <w:t xml:space="preserve">Dear [Hiring Manager's Name],</w:t>
      </w:r>
    </w:p>
    <w:p>
      <w:pPr>
        <w:pStyle w:val="BodyText"/>
      </w:pPr>
      <w:r>
        <w:t xml:space="preserve">As a seasoned Sales Executive with over [X years] of experience in driving revenue growth and building strategic partnerships, I am excited to apply for the Sales Executive position at your esteemed organization in Peru Lima. The opportunity to contribute my expertise in sales leadership, client relationship management, and market expansion aligns perfectly with my career goals and passion for fostering business success. With a proven track record of exceeding targets in dynamic environments, I am confident that my skills and dedication will make a meaningful impact on your team while leveraging the unique opportunities present in the Lima market.</w:t>
      </w:r>
    </w:p>
    <w:bookmarkStart w:id="20" w:name="Xa028f0cf9c697d12bc905050dbb91a6d552ded1"/>
    <w:p>
      <w:pPr>
        <w:pStyle w:val="Heading2"/>
      </w:pPr>
      <w:r>
        <w:t xml:space="preserve">Why Sales Executive? A Career of Excellence and Innovation</w:t>
      </w:r>
    </w:p>
    <w:p>
      <w:pPr>
        <w:pStyle w:val="FirstParagraph"/>
      </w:pPr>
      <w:r>
        <w:t xml:space="preserve">Throughout my career, I have consistently embraced the role of a Sales Executive as more than just a title—it is a responsibility to inspire, strategize, and deliver results. As a Sales Executive, I have successfully led teams in industries ranging from technology to consumer goods, focusing on identifying market trends, cultivating long-term client relationships, and implementing data-driven strategies to maximize profitability. My approach combines analytical rigor with a deep understanding of customer needs, ensuring that every sales initiative is tailored to achieve both business objectives and client satisfaction.</w:t>
      </w:r>
    </w:p>
    <w:p>
      <w:pPr>
        <w:pStyle w:val="BodyText"/>
      </w:pPr>
      <w:r>
        <w:t xml:space="preserve">In my previous role as a Sales Executive at [Previous Company Name], I spearheaded the expansion of our product portfolio into emerging markets, resulting in a 40% increase in annual revenue within two years. By leveraging my ability to build trust with clients and collaborate cross-functionally with marketing and operations teams, I was able to streamline the sales process and improve customer retention rates by 25%. These achievements underscore my commitment to excellence and my capacity to thrive in high-pressure environments where adaptability is key.</w:t>
      </w:r>
    </w:p>
    <w:bookmarkEnd w:id="20"/>
    <w:bookmarkStart w:id="21" w:name="Xb856827c360be20d94e59328757e07ad37bbf44"/>
    <w:p>
      <w:pPr>
        <w:pStyle w:val="Heading2"/>
      </w:pPr>
      <w:r>
        <w:t xml:space="preserve">Peru Lima: A Hub of Opportunity and Growth</w:t>
      </w:r>
    </w:p>
    <w:p>
      <w:pPr>
        <w:pStyle w:val="FirstParagraph"/>
      </w:pPr>
      <w:r>
        <w:t xml:space="preserve">Peru Lima, as the economic and cultural heart of the country, offers a vibrant marketplace with immense potential for innovation and growth. The city’s diverse industries—from finance and manufacturing to technology and retail—create a dynamic environment where Sales Executives can make a significant impact. I am particularly drawn to Lima’s rapidly evolving business landscape, where companies are increasingly prioritizing digital transformation, sustainability, and customer-centric strategies. As a Sales Executive in this region, I am eager to contribute my expertise in navigating these trends while building lasting partnerships with local and international stakeholders.</w:t>
      </w:r>
    </w:p>
    <w:p>
      <w:pPr>
        <w:pStyle w:val="BodyText"/>
      </w:pPr>
      <w:r>
        <w:t xml:space="preserve">Having studied the Peruvian market extensively and worked with clients across Latin America, I understand the importance of cultural sensitivity and localized approaches in sales. In Lima, where business relationships are built on trust and mutual respect, my ability to communicate effectively in Spanish (or any required language) and adapt to regional nuances will be a valuable asset. I am also familiar with the regulatory framework governing sales operations in Peru, ensuring compliance while optimizing performance.</w:t>
      </w:r>
    </w:p>
    <w:bookmarkEnd w:id="21"/>
    <w:bookmarkStart w:id="22" w:name="X5a7deeda6f9ac21820964ffb62a9fc79a95fc91"/>
    <w:p>
      <w:pPr>
        <w:pStyle w:val="Heading2"/>
      </w:pPr>
      <w:r>
        <w:t xml:space="preserve">Key Skills and Qualifications for a Sales Executive</w:t>
      </w:r>
    </w:p>
    <w:p>
      <w:pPr>
        <w:pStyle w:val="FirstParagraph"/>
      </w:pPr>
      <w:r>
        <w:t xml:space="preserve">As a Sales Executive, I bring a unique combination of skills that are critical to success in this role. These include:</w:t>
      </w:r>
    </w:p>
    <w:p>
      <w:pPr>
        <w:numPr>
          <w:ilvl w:val="0"/>
          <w:numId w:val="1001"/>
        </w:numPr>
        <w:pStyle w:val="Compact"/>
      </w:pPr>
      <w:r>
        <w:rPr>
          <w:bCs/>
          <w:b/>
        </w:rPr>
        <w:t xml:space="preserve">Strategic Planning:</w:t>
      </w:r>
      <w:r>
        <w:t xml:space="preserve"> </w:t>
      </w:r>
      <w:r>
        <w:t xml:space="preserve">Developing comprehensive sales strategies aligned with organizational goals and market demands.</w:t>
      </w:r>
    </w:p>
    <w:p>
      <w:pPr>
        <w:numPr>
          <w:ilvl w:val="0"/>
          <w:numId w:val="1001"/>
        </w:numPr>
        <w:pStyle w:val="Compact"/>
      </w:pPr>
      <w:r>
        <w:rPr>
          <w:bCs/>
          <w:b/>
        </w:rPr>
        <w:t xml:space="preserve">Client Relationship Management:</w:t>
      </w:r>
      <w:r>
        <w:t xml:space="preserve"> </w:t>
      </w:r>
      <w:r>
        <w:t xml:space="preserve">Building and maintaining strong relationships with key clients to drive repeat business and referrals.</w:t>
      </w:r>
    </w:p>
    <w:p>
      <w:pPr>
        <w:numPr>
          <w:ilvl w:val="0"/>
          <w:numId w:val="1001"/>
        </w:numPr>
        <w:pStyle w:val="Compact"/>
      </w:pPr>
      <w:r>
        <w:rPr>
          <w:bCs/>
          <w:b/>
        </w:rPr>
        <w:t xml:space="preserve">Data Analysis:</w:t>
      </w:r>
      <w:r>
        <w:t xml:space="preserve"> </w:t>
      </w:r>
      <w:r>
        <w:t xml:space="preserve">Utilizing CRM tools and analytics to track performance, identify trends, and refine sales tactics.</w:t>
      </w:r>
    </w:p>
    <w:p>
      <w:pPr>
        <w:numPr>
          <w:ilvl w:val="0"/>
          <w:numId w:val="1001"/>
        </w:numPr>
        <w:pStyle w:val="Compact"/>
      </w:pPr>
      <w:r>
        <w:rPr>
          <w:bCs/>
          <w:b/>
        </w:rPr>
        <w:t xml:space="preserve">Negotiation and Communication:</w:t>
      </w:r>
      <w:r>
        <w:t xml:space="preserve"> </w:t>
      </w:r>
      <w:r>
        <w:t xml:space="preserve">Negotiating favorable terms while communicating value propositions clearly to stakeholders at all levels.</w:t>
      </w:r>
    </w:p>
    <w:p>
      <w:pPr>
        <w:numPr>
          <w:ilvl w:val="0"/>
          <w:numId w:val="1001"/>
        </w:numPr>
        <w:pStyle w:val="Compact"/>
      </w:pPr>
      <w:r>
        <w:rPr>
          <w:bCs/>
          <w:b/>
        </w:rPr>
        <w:t xml:space="preserve">Team Leadership:</w:t>
      </w:r>
      <w:r>
        <w:t xml:space="preserve"> </w:t>
      </w:r>
      <w:r>
        <w:t xml:space="preserve">Motivating and mentoring teams to achieve collective targets while fostering a culture of collaboration and accountability.</w:t>
      </w:r>
    </w:p>
    <w:p>
      <w:pPr>
        <w:pStyle w:val="FirstParagraph"/>
      </w:pPr>
      <w:r>
        <w:t xml:space="preserve">In addition to these technical skills, I possess strong problem-solving abilities and a proactive mindset that enables me to overcome challenges and seize opportunities. My experience in managing complex sales cycles, from lead generation to closing deals, has equipped me with the resilience needed to thrive in fast-paced environments like Peru Lima.</w:t>
      </w:r>
    </w:p>
    <w:bookmarkEnd w:id="22"/>
    <w:bookmarkStart w:id="23" w:name="why-i-am-the-right-fit-for-your-team"/>
    <w:p>
      <w:pPr>
        <w:pStyle w:val="Heading2"/>
      </w:pPr>
      <w:r>
        <w:t xml:space="preserve">Why I Am the Right Fit for Your Team</w:t>
      </w:r>
    </w:p>
    <w:p>
      <w:pPr>
        <w:pStyle w:val="FirstParagraph"/>
      </w:pPr>
      <w:r>
        <w:t xml:space="preserve">What sets me apart as a Sales Executive is my ability to balance ambition with empathy. I understand that every client’s needs are unique, and I approach each interaction with a focus on long-term value rather than short-term gains. In Lima, where businesses are increasingly looking for partners who can adapt to local challenges while contributing to global innovation, my background in cross-cultural collaboration makes me an ideal candidate.</w:t>
      </w:r>
    </w:p>
    <w:p>
      <w:pPr>
        <w:pStyle w:val="BodyText"/>
      </w:pPr>
      <w:r>
        <w:t xml:space="preserve">Moreover, I am deeply passionate about the role of Sales Executives in shaping the future of organizations. I believe that sales is not just about closing deals but about creating ecosystems of trust and growth. This philosophy has driven me to mentor junior professionals, share best practices, and continuously seek opportunities to improve my craft. I am eager to bring this same dedication to your team in Peru Lima.</w:t>
      </w:r>
    </w:p>
    <w:bookmarkEnd w:id="23"/>
    <w:bookmarkStart w:id="24" w:name="closing-thoughts"/>
    <w:p>
      <w:pPr>
        <w:pStyle w:val="Heading2"/>
      </w:pPr>
      <w:r>
        <w:t xml:space="preserve">Closing Thoughts</w:t>
      </w:r>
    </w:p>
    <w:p>
      <w:pPr>
        <w:pStyle w:val="FirstParagraph"/>
      </w:pPr>
      <w:r>
        <w:t xml:space="preserve">In conclusion, I am enthusiastic about the opportunity to contribute as a Sales Executive in Peru Lima and help your organization achieve its sales objectives. My experience, skills, and cultural adaptability position me to excel in this role while adding value to your team. I would welcome the chance to discuss how my background aligns with your needs and how I can contribute to your company’s continued success.</w:t>
      </w:r>
    </w:p>
    <w:p>
      <w:pPr>
        <w:pStyle w:val="BodyText"/>
      </w:pPr>
      <w:r>
        <w:t xml:space="preserve">Thank you for considering my application. I look forward to the possibility of working together and making a lasting impact in Peru Lima’s competitive business environment.</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Peru Lima</dc:title>
  <dc:creator/>
  <dc:language>en</dc:language>
  <cp:keywords/>
  <dcterms:created xsi:type="dcterms:W3CDTF">2026-07-21T07:18:05Z</dcterms:created>
  <dcterms:modified xsi:type="dcterms:W3CDTF">2026-07-21T07:18:05Z</dcterms:modified>
</cp:coreProperties>
</file>

<file path=docProps/custom.xml><?xml version="1.0" encoding="utf-8"?>
<Properties xmlns="http://schemas.openxmlformats.org/officeDocument/2006/custom-properties" xmlns:vt="http://schemas.openxmlformats.org/officeDocument/2006/docPropsVTypes"/>
</file>